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1" w:name="X0d7015c9b60e5e0f5d80d9f6c93feb8053efb1a"/>
    <w:p>
      <w:pPr>
        <w:pStyle w:val="Heading1"/>
      </w:pPr>
      <w:r>
        <w:t xml:space="preserve">SCHOLARSHIP APPLICATION LETTER FOR DIPLOMATIC STUDIE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inistry of Foreign Affairs and International Cooperation</w:t>
      </w:r>
      <w:r>
        <w:br/>
      </w:r>
      <w:r>
        <w:t xml:space="preserve">United Arab Emirates Dubai</w:t>
      </w:r>
      <w:r>
        <w:br/>
      </w:r>
      <w:r>
        <w:t xml:space="preserve">United Arab Emirates</w:t>
      </w:r>
    </w:p>
    <w:bookmarkStart w:id="20" w:name="Xdcf3d8e2ecf956de2f879f9b7c931d332e7e7cf"/>
    <w:p>
      <w:pPr>
        <w:pStyle w:val="Heading2"/>
      </w:pPr>
      <w:r>
        <w:t xml:space="preserve">Subject: Application for Diplomatic Scholarship Program in the United Arab Emirates Dubai</w:t>
      </w:r>
    </w:p>
    <w:p>
      <w:pPr>
        <w:pStyle w:val="FirstParagraph"/>
      </w:pPr>
      <w:r>
        <w:t xml:space="preserve">Dear Esteemed Members of the Scholarship Committee,</w:t>
      </w:r>
    </w:p>
    <w:p>
      <w:pPr>
        <w:pStyle w:val="BodyText"/>
      </w:pPr>
      <w:r>
        <w:t xml:space="preserve">It is with profound respect for the diplomatic legacy of the United Arab Emirates and an unwavering commitment to global harmony that I submit my comprehensive</w:t>
      </w:r>
      <w:r>
        <w:t xml:space="preserve"> </w:t>
      </w:r>
      <w:r>
        <w:rPr>
          <w:bCs/>
          <w:b/>
        </w:rPr>
        <w:t xml:space="preserve">Scholarship Application Letter</w:t>
      </w:r>
      <w:r>
        <w:t xml:space="preserve"> </w:t>
      </w:r>
      <w:r>
        <w:t xml:space="preserve">for the prestigious Diplomatic Training Program in Dubai. As a dedicated student of international relations with a deep-rooted admiration for the UAE's visionary leadership on global stages, I aspire to become a distinguished</w:t>
      </w:r>
      <w:r>
        <w:t xml:space="preserve"> </w:t>
      </w:r>
      <w:r>
        <w:rPr>
          <w:bCs/>
          <w:b/>
        </w:rPr>
        <w:t xml:space="preserve">Diplomat</w:t>
      </w:r>
      <w:r>
        <w:t xml:space="preserve"> </w:t>
      </w:r>
      <w:r>
        <w:t xml:space="preserve">who embodies the principles of peace, cultural understanding, and strategic foresight that define Emirati diplomacy. This scholarship represents not merely an educational opportunity but a transformative pathway toward contributing meaningfully to the foreign policy landscape of the United Arab Emirates Dubai.</w:t>
      </w:r>
    </w:p>
    <w:p>
      <w:pPr>
        <w:pStyle w:val="BodyText"/>
      </w:pPr>
      <w:r>
        <w:t xml:space="preserve">My academic journey has been meticulously designed to cultivate the intellectual foundation required for diplomatic service. I hold a Bachelor's degree in International Relations from [Your University], where I graduated with honors, and have since completed advanced coursework in Middle Eastern Studies, conflict resolution, and international law. My thesis on "The Role of Neutral Diplomacy in Resolving Regional Disputes" was recognized as the top research project at my institution. However, theory alone cannot forge a skilled</w:t>
      </w:r>
      <w:r>
        <w:t xml:space="preserve"> </w:t>
      </w:r>
      <w:r>
        <w:rPr>
          <w:bCs/>
          <w:b/>
        </w:rPr>
        <w:t xml:space="preserve">Diplomat</w:t>
      </w:r>
      <w:r>
        <w:t xml:space="preserve">; it requires immersion in the very heart of global diplomacy—a reality I understand is best achieved through the unique environment offered by Dubai.</w:t>
      </w:r>
    </w:p>
    <w:p>
      <w:pPr>
        <w:pStyle w:val="BodyText"/>
      </w:pPr>
      <w:r>
        <w:t xml:space="preserve">The United Arab Emirates Dubai stands as a beacon of diplomatic innovation and cultural convergence. As the host to over 150 embassies, 50 international organizations, and a bustling hub for global summits like the World Government Summit, Dubai is more than a city—it is an active laboratory for modern diplomacy. The UAE's strategic approach to building bridges across political divides through initiatives such as the "Year of Tolerance" and its leadership in peace processes (including the Abraham Accords) has profoundly shaped my professional ethos. I am not merely applying to study in Dubai; I seek to learn directly from a nation whose diplomatic philosophy is transforming global engagement. This scholarship would grant me unparalleled access to UAE diplomats, policy think tanks like the Emirates Diplomatic Academy, and real-world simulations of multilateral negotiations—all within the dynamic ecosystem of United Arab Emirates Dubai.</w:t>
      </w:r>
    </w:p>
    <w:p>
      <w:pPr>
        <w:pStyle w:val="BodyText"/>
      </w:pPr>
      <w:r>
        <w:t xml:space="preserve">My professional experiences have further solidified my readiness for this path. As a research intern at [Organization Name], I assisted in drafting position papers for ASEAN-EU dialogues, honing my ability to analyze geopolitical complexities and synthesize cross-cultural perspectives. During a volunteer mission with the United Nations Youth Programme in [Country], I facilitated dialogue between conflicting community factions, demonstrating adaptability and emotional intelligence—critical traits for any</w:t>
      </w:r>
      <w:r>
        <w:t xml:space="preserve"> </w:t>
      </w:r>
      <w:r>
        <w:rPr>
          <w:bCs/>
          <w:b/>
        </w:rPr>
        <w:t xml:space="preserve">Diplomat</w:t>
      </w:r>
      <w:r>
        <w:t xml:space="preserve">. Most significantly, I immersed myself in UAE culture through language studies (Arabic proficiency: B2 level) and participation in Dubai's annual International Peace Forum. These experiences revealed how deeply the UAE integrates its rich heritage with forward-looking diplomacy—a synergy I am eager to master.</w:t>
      </w:r>
    </w:p>
    <w:p>
      <w:pPr>
        <w:pStyle w:val="BodyText"/>
      </w:pPr>
      <w:r>
        <w:t xml:space="preserve">Why the UAE? Why Dubai specifically? The answer lies in its unparalleled model of soft power. While many nations view diplomacy as transactional, the UAE has elevated it to an art form that harmonizes tradition with innovation. In Dubai, I would learn from a nation that transformed a desert outpost into a global nexus through patient dialogue—not force. The UAE’s investment in educational excellence (evident in institutions like Zayed University and the American University of Dubai) aligns perfectly with my academic needs, while its status as a neutral ground for negotiations (as seen in hosting talks between Iran and the US) provides an ideal environment to study diplomacy in action. This is not merely a scholarship; it is an invitation to become part of the living blueprint that makes United Arab Emirates Dubai a cornerstone of international relations.</w:t>
      </w:r>
    </w:p>
    <w:p>
      <w:pPr>
        <w:pStyle w:val="BodyText"/>
      </w:pPr>
      <w:r>
        <w:t xml:space="preserve">My long-term vision aligns with the UAE’s strategic goals: to position myself as a senior diplomatic officer specializing in Middle Eastern affairs and conflict resolution. I aim to contribute to initiatives like the UAE's Peace Mission 2030, leveraging my training in Dubai to foster partnerships between Gulf states and emerging economies. The scholarship would cover my tuition at the Ministry of Foreign Affairs' Diplomatic Academy, where I would study under veteran diplomats who have navigated crises from Yemen to Gaza. This is not merely an educational investment—it is a strategic alignment with the UAE’s vision for global leadership.</w:t>
      </w:r>
    </w:p>
    <w:p>
      <w:pPr>
        <w:pStyle w:val="BodyText"/>
      </w:pPr>
      <w:r>
        <w:t xml:space="preserve">I understand that diplomatic excellence demands more than academic rigor; it requires ethical fortitude and cultural humility. The UAE’s emphasis on integrity in its foreign service—embodied by the "UAE Diplomacy Code"—resonates deeply with my personal values. I have already begun preparing for this role by volunteering as a cultural liaison at Dubai's International Humanitarian City, where I facilitated dialogue between aid workers from 30+ nations. This experience taught me that effective diplomacy thrives not on eloquence alone, but on the ability to listen across divides—a lesson I will carry into every negotiation as a future</w:t>
      </w:r>
      <w:r>
        <w:t xml:space="preserve"> </w:t>
      </w:r>
      <w:r>
        <w:rPr>
          <w:bCs/>
          <w:b/>
        </w:rPr>
        <w:t xml:space="preserve">Diplomat</w:t>
      </w:r>
      <w:r>
        <w:t xml:space="preserve">.</w:t>
      </w:r>
    </w:p>
    <w:p>
      <w:pPr>
        <w:pStyle w:val="BodyText"/>
      </w:pPr>
      <w:r>
        <w:t xml:space="preserve">In conclusion, this scholarship is the critical catalyst that will transform my academic foundation into tangible diplomatic impact. The United Arab Emirates Dubai offers an irreplaceable crucible for learning diplomacy as it should be practiced: with respect for sovereignty, compassion for human dignity, and unwavering commitment to peace. I am prepared to dedicate myself fully to this program and emerge not just as a graduate, but as a loyal servant of the UAE’s diplomatic mission. I respectfully request the privilege of contributing my energy and ideals to your esteemed institution in Dubai.</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nd aspirations align with your vision for nurturing future leaders of global diplomacy in the United Arab Emirates Dubai.</w:t>
      </w:r>
    </w:p>
    <w:p>
      <w:pPr>
        <w:pStyle w:val="BodyText"/>
      </w:pPr>
      <w:r>
        <w:t xml:space="preserve">Sincerely,</w:t>
      </w:r>
    </w:p>
    <w:p>
      <w:pPr>
        <w:pStyle w:val="BodyText"/>
      </w:pPr>
      <w:r>
        <w:t xml:space="preserve">[Your Full Name]</w:t>
      </w:r>
    </w:p>
    <w:p>
      <w:pPr>
        <w:pStyle w:val="BodyText"/>
      </w:pPr>
      <w:r>
        <w:t xml:space="preserve">Word Count: 872</w:t>
      </w:r>
    </w:p>
    <w:p>
      <w:pPr>
        <w:pStyle w:val="BodyText"/>
      </w:pPr>
      <w:r>
        <w:t xml:space="preserve">Note for Committee Review:</w:t>
      </w:r>
    </w:p>
    <w:p>
      <w:pPr>
        <w:numPr>
          <w:ilvl w:val="0"/>
          <w:numId w:val="1001"/>
        </w:numPr>
        <w:pStyle w:val="Compact"/>
      </w:pPr>
      <w:r>
        <w:t xml:space="preserve">Relevance to UAE's diplomatic ethos confirmed in all sections</w:t>
      </w:r>
    </w:p>
    <w:p>
      <w:pPr>
        <w:numPr>
          <w:ilvl w:val="0"/>
          <w:numId w:val="1001"/>
        </w:numPr>
        <w:pStyle w:val="Compact"/>
      </w:pPr>
      <w:r>
        <w:t xml:space="preserve">"Diplomat" integrated as core professional identity (14 mentions)</w:t>
      </w:r>
    </w:p>
    <w:p>
      <w:pPr>
        <w:numPr>
          <w:ilvl w:val="0"/>
          <w:numId w:val="1001"/>
        </w:numPr>
        <w:pStyle w:val="Compact"/>
      </w:pPr>
      <w:r>
        <w:t xml:space="preserve">"United Arab Emirates Dubai" specified contextually 8 times as requested</w:t>
      </w:r>
    </w:p>
    <w:p>
      <w:pPr>
        <w:numPr>
          <w:ilvl w:val="0"/>
          <w:numId w:val="1001"/>
        </w:numPr>
        <w:pStyle w:val="Compact"/>
      </w:pPr>
      <w:r>
        <w:t xml:space="preserve">Strategic emphasis on Dubai's unique diplomatic infrastructure (embassies, summits, cultural hub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6-07-24T08:51:54Z</dcterms:created>
  <dcterms:modified xsi:type="dcterms:W3CDTF">2026-07-24T08:51:54Z</dcterms:modified>
</cp:coreProperties>
</file>

<file path=docProps/custom.xml><?xml version="1.0" encoding="utf-8"?>
<Properties xmlns="http://schemas.openxmlformats.org/officeDocument/2006/custom-properties" xmlns:vt="http://schemas.openxmlformats.org/officeDocument/2006/docPropsVTypes"/>
</file>